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F0639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35A1B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686F91A" w:rsidR="00173A24" w:rsidRPr="00535A1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5A1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35A1B" w:rsidRPr="00535A1B">
        <w:rPr>
          <w:rFonts w:ascii="Muli" w:eastAsia="Muli" w:hAnsi="Muli" w:cs="Muli"/>
          <w:sz w:val="24"/>
          <w:szCs w:val="24"/>
        </w:rPr>
        <w:tab/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2B7E22" w14:textId="358608CD" w:rsidR="00535A1B" w:rsidRPr="00535A1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535A1B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535A1B" w:rsidRPr="00535A1B">
        <w:rPr>
          <w:rFonts w:ascii="Muli" w:eastAsia="Muli" w:hAnsi="Muli" w:cs="Muli"/>
          <w:sz w:val="24"/>
          <w:szCs w:val="24"/>
        </w:rPr>
        <w:t>They are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EE41FC" w14:textId="2CC92AB2" w:rsidR="00535A1B" w:rsidRDefault="00535A1B" w:rsidP="00535A1B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35A1B">
        <w:rPr>
          <w:color w:val="202124"/>
          <w:shd w:val="clear" w:color="auto" w:fill="FFFFFF"/>
        </w:rPr>
        <w:t>The div tag is used as a container for HTML elements</w:t>
      </w:r>
    </w:p>
    <w:p w14:paraId="0000001F" w14:textId="5DAF652C" w:rsidR="00173A24" w:rsidRPr="00535A1B" w:rsidRDefault="00535A1B" w:rsidP="00535A1B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35A1B">
        <w:rPr>
          <w:color w:val="202124"/>
          <w:shd w:val="clear" w:color="auto" w:fill="FFFFFF"/>
        </w:rPr>
        <w:t>The &lt;div&gt; tag is easily styled by using the class attribute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 w:rsidP="00535A1B">
      <w: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2B8DB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5A1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35A1B" w:rsidRPr="00535A1B">
        <w:rPr>
          <w:rFonts w:ascii="Muli" w:eastAsia="Muli" w:hAnsi="Muli" w:cs="Muli"/>
          <w:sz w:val="24"/>
          <w:szCs w:val="24"/>
        </w:rPr>
        <w:t>Relative Positioning</w:t>
      </w:r>
      <w:r w:rsidR="00535A1B">
        <w:rPr>
          <w:rFonts w:ascii="Muli" w:eastAsia="Muli" w:hAnsi="Muli" w:cs="Muli"/>
          <w:sz w:val="24"/>
          <w:szCs w:val="24"/>
        </w:rPr>
        <w:t xml:space="preserve"> -&gt; </w:t>
      </w:r>
      <w:r w:rsidR="00535A1B" w:rsidRPr="00535A1B">
        <w:rPr>
          <w:rFonts w:ascii="Muli" w:eastAsia="Muli" w:hAnsi="Muli" w:cs="Muli"/>
          <w:sz w:val="24"/>
          <w:szCs w:val="24"/>
        </w:rPr>
        <w:t>R</w:t>
      </w:r>
      <w:r w:rsidR="00535A1B" w:rsidRPr="00535A1B">
        <w:rPr>
          <w:color w:val="202124"/>
          <w:shd w:val="clear" w:color="auto" w:fill="FFFFFF"/>
        </w:rPr>
        <w:t>elative position places an element relative to its current position</w:t>
      </w:r>
    </w:p>
    <w:p w14:paraId="00000027" w14:textId="14402030" w:rsidR="00173A24" w:rsidRPr="00535A1B" w:rsidRDefault="00535A1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bsolute Positioning -&gt; A</w:t>
      </w:r>
      <w:r w:rsidRPr="00535A1B">
        <w:rPr>
          <w:color w:val="202124"/>
          <w:shd w:val="clear" w:color="auto" w:fill="FFFFFF"/>
        </w:rPr>
        <w:t>bsolute position</w:t>
      </w:r>
      <w:r w:rsidRPr="00535A1B">
        <w:rPr>
          <w:color w:val="202124"/>
          <w:shd w:val="clear" w:color="auto" w:fill="FFFFFF"/>
        </w:rPr>
        <w:t xml:space="preserve"> </w:t>
      </w:r>
      <w:r w:rsidRPr="00535A1B">
        <w:rPr>
          <w:color w:val="202124"/>
          <w:shd w:val="clear" w:color="auto" w:fill="FFFFFF"/>
        </w:rPr>
        <w:t xml:space="preserve">places an element relative to </w:t>
      </w:r>
      <w:r>
        <w:rPr>
          <w:color w:val="202124"/>
          <w:shd w:val="clear" w:color="auto" w:fill="FFFFFF"/>
        </w:rPr>
        <w:t>the</w:t>
      </w:r>
      <w:r w:rsidRPr="00535A1B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object</w:t>
      </w:r>
      <w:r w:rsidRPr="00535A1B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previous to it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003918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5A1B" w:rsidRPr="00535A1B">
        <w:rPr>
          <w:rFonts w:ascii="Muli" w:eastAsia="Muli" w:hAnsi="Muli" w:cs="Muli"/>
          <w:sz w:val="24"/>
          <w:szCs w:val="24"/>
        </w:rPr>
        <w:t xml:space="preserve">Opacity helps to </w:t>
      </w:r>
      <w:r w:rsidR="00535A1B">
        <w:rPr>
          <w:rFonts w:ascii="Muli" w:eastAsia="Muli" w:hAnsi="Muli" w:cs="Muli"/>
          <w:sz w:val="24"/>
          <w:szCs w:val="24"/>
        </w:rPr>
        <w:t>increase or decrease the amount of light given out(brightness) by an object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D84F3A1" w:rsidR="00173A24" w:rsidRPr="00535A1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5A1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A44F8">
        <w:rPr>
          <w:rFonts w:ascii="Muli" w:eastAsia="Muli" w:hAnsi="Muli" w:cs="Muli"/>
          <w:sz w:val="24"/>
          <w:szCs w:val="24"/>
        </w:rPr>
        <w:t>JSX (Java Script + HTML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C24CB07" w:rsidR="00173A24" w:rsidRPr="00BA44F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44F8" w:rsidRPr="00BA44F8">
        <w:rPr>
          <w:rFonts w:ascii="Muli" w:eastAsia="Muli" w:hAnsi="Muli" w:cs="Muli"/>
          <w:sz w:val="24"/>
          <w:szCs w:val="24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38C8A8" w14:textId="77777777" w:rsidR="00BA44F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A44F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BA44F8" w:rsidRPr="00BA44F8">
        <w:rPr>
          <w:rFonts w:ascii="Muli" w:eastAsia="Muli" w:hAnsi="Muli" w:cs="Muli"/>
          <w:sz w:val="24"/>
          <w:szCs w:val="24"/>
        </w:rPr>
        <w:t xml:space="preserve">First </w:t>
      </w:r>
      <w:r w:rsidR="00BA44F8">
        <w:rPr>
          <w:rFonts w:ascii="Muli" w:eastAsia="Muli" w:hAnsi="Muli" w:cs="Muli"/>
          <w:sz w:val="24"/>
          <w:szCs w:val="24"/>
        </w:rPr>
        <w:t>:</w:t>
      </w:r>
      <w:proofErr w:type="gramEnd"/>
    </w:p>
    <w:p w14:paraId="00000041" w14:textId="0545112B" w:rsidR="00173A24" w:rsidRPr="00BA44F8" w:rsidRDefault="00BA44F8" w:rsidP="00BA44F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D</w:t>
      </w:r>
      <w:r w:rsidRPr="00BA44F8">
        <w:rPr>
          <w:rFonts w:ascii="Muli" w:eastAsia="Muli" w:hAnsi="Muli" w:cs="Muli"/>
          <w:sz w:val="24"/>
          <w:szCs w:val="24"/>
        </w:rPr>
        <w:t>ownload the Expo Go app on our phone</w:t>
      </w:r>
    </w:p>
    <w:p w14:paraId="45B05864" w14:textId="7BE75F52" w:rsidR="00BA44F8" w:rsidRPr="00BA44F8" w:rsidRDefault="00BA44F8" w:rsidP="00BA44F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While it’s downloading, we have to head over to </w:t>
      </w:r>
      <w:hyperlink r:id="rId5" w:history="1">
        <w:r w:rsidRPr="00E81FC0">
          <w:rPr>
            <w:rStyle w:val="Hyperlink"/>
            <w:rFonts w:ascii="Muli" w:eastAsia="Muli" w:hAnsi="Muli" w:cs="Muli"/>
            <w:sz w:val="24"/>
            <w:szCs w:val="24"/>
          </w:rPr>
          <w:t>https://snack.expo.io/</w:t>
        </w:r>
      </w:hyperlink>
      <w:r>
        <w:rPr>
          <w:rFonts w:ascii="Muli" w:eastAsia="Muli" w:hAnsi="Muli" w:cs="Muli"/>
          <w:sz w:val="24"/>
          <w:szCs w:val="24"/>
        </w:rPr>
        <w:t xml:space="preserve"> </w:t>
      </w:r>
    </w:p>
    <w:p w14:paraId="7640D7C7" w14:textId="7C2C12B8" w:rsidR="00BA44F8" w:rsidRPr="00BA44F8" w:rsidRDefault="00BA44F8" w:rsidP="00BA44F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Then, in the testing area, go to the My Device section </w:t>
      </w:r>
    </w:p>
    <w:p w14:paraId="41D7054B" w14:textId="182CFF6F" w:rsidR="00BA44F8" w:rsidRPr="00BA44F8" w:rsidRDefault="00BA44F8" w:rsidP="00BA44F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After the app is installed, we have to launch it, and tap on Scan QR Code</w:t>
      </w:r>
    </w:p>
    <w:p w14:paraId="11500877" w14:textId="30F142FD" w:rsidR="00BA44F8" w:rsidRPr="00BA44F8" w:rsidRDefault="00BA44F8" w:rsidP="00BA44F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After scanning the code</w:t>
      </w:r>
      <w:r w:rsidR="00DC78F8">
        <w:rPr>
          <w:rFonts w:ascii="Muli" w:eastAsia="Muli" w:hAnsi="Muli" w:cs="Muli"/>
          <w:sz w:val="24"/>
          <w:szCs w:val="24"/>
        </w:rPr>
        <w:t>, wait for a while for it to load and then you’re set</w:t>
      </w:r>
    </w:p>
    <w:p w14:paraId="00000047" w14:textId="32A3AED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775129" w14:textId="77777777" w:rsidR="00DC78F8" w:rsidRDefault="00DC78F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0BDFEB8" w:rsidR="00173A24" w:rsidRPr="00DC78F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78F8">
        <w:rPr>
          <w:rFonts w:ascii="Muli" w:eastAsia="Muli" w:hAnsi="Muli" w:cs="Muli"/>
          <w:sz w:val="24"/>
          <w:szCs w:val="24"/>
        </w:rPr>
        <w:t>Render function behaves like the draw function which means it displays all the matter on the output screen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702C1FC" w:rsidR="00173A24" w:rsidRPr="00DC78F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78F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222E5" w:rsidRPr="007222E5">
        <w:rPr>
          <w:rFonts w:ascii="Muli" w:eastAsia="Muli" w:hAnsi="Muli" w:cs="Muli"/>
          <w:sz w:val="24"/>
          <w:szCs w:val="24"/>
        </w:rPr>
        <w:t>W</w:t>
      </w:r>
      <w:r w:rsidR="00DC78F8" w:rsidRPr="00DC78F8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hatever a function component returns is rendered as a </w:t>
      </w:r>
      <w:r w:rsidR="00DC78F8">
        <w:rPr>
          <w:rFonts w:ascii="Muli" w:hAnsi="Muli"/>
          <w:color w:val="000000"/>
          <w:sz w:val="24"/>
          <w:szCs w:val="24"/>
          <w:shd w:val="clear" w:color="auto" w:fill="FFFFFF"/>
        </w:rPr>
        <w:t>r</w:t>
      </w:r>
      <w:r w:rsidR="00DC78F8" w:rsidRPr="00DC78F8">
        <w:rPr>
          <w:rFonts w:ascii="Muli" w:hAnsi="Muli"/>
          <w:color w:val="000000"/>
          <w:sz w:val="24"/>
          <w:szCs w:val="24"/>
          <w:shd w:val="clear" w:color="auto" w:fill="FFFFFF"/>
        </w:rPr>
        <w:t>eact element</w:t>
      </w:r>
      <w:r w:rsidR="00DC78F8">
        <w:rPr>
          <w:rFonts w:ascii="Muli" w:hAnsi="Muli"/>
          <w:color w:val="000000"/>
          <w:sz w:val="24"/>
          <w:szCs w:val="24"/>
          <w:shd w:val="clear" w:color="auto" w:fill="FFFFFF"/>
        </w:rPr>
        <w:t>, which</w:t>
      </w:r>
      <w:r w:rsidR="00DC78F8" w:rsidRPr="00DC78F8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 let</w:t>
      </w:r>
      <w:r w:rsidR="00DC78F8">
        <w:rPr>
          <w:rFonts w:ascii="Muli" w:hAnsi="Muli"/>
          <w:color w:val="000000"/>
          <w:sz w:val="24"/>
          <w:szCs w:val="24"/>
          <w:shd w:val="clear" w:color="auto" w:fill="FFFFFF"/>
        </w:rPr>
        <w:t>s</w:t>
      </w:r>
      <w:r w:rsidR="00DC78F8" w:rsidRPr="00DC78F8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 you describe what you want to see on the screen.</w:t>
      </w:r>
    </w:p>
    <w:p w14:paraId="00000059" w14:textId="7377F9F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BCE3E6" w14:textId="77777777" w:rsidR="00DC78F8" w:rsidRDefault="00DC78F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4B5222AD" w:rsidR="00173A24" w:rsidRPr="00DC78F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78F8">
        <w:rPr>
          <w:rFonts w:ascii="Muli" w:eastAsia="Muli" w:hAnsi="Muli" w:cs="Muli"/>
          <w:sz w:val="24"/>
          <w:szCs w:val="24"/>
        </w:rPr>
        <w:t>They are – button, view &amp;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C88488F"/>
    <w:multiLevelType w:val="hybridMultilevel"/>
    <w:tmpl w:val="E91ECF2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56B7B"/>
    <w:multiLevelType w:val="hybridMultilevel"/>
    <w:tmpl w:val="DDACA5C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35A1B"/>
    <w:rsid w:val="007222E5"/>
    <w:rsid w:val="009526BB"/>
    <w:rsid w:val="00BA44F8"/>
    <w:rsid w:val="00DC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35A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44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4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nack.expo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kPlayzz _12</cp:lastModifiedBy>
  <cp:revision>4</cp:revision>
  <dcterms:created xsi:type="dcterms:W3CDTF">2021-01-06T05:46:00Z</dcterms:created>
  <dcterms:modified xsi:type="dcterms:W3CDTF">2021-07-11T11:41:00Z</dcterms:modified>
</cp:coreProperties>
</file>